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51614" w14:textId="77777777" w:rsidR="00A97A30" w:rsidRPr="00C574C8" w:rsidRDefault="00A97A30" w:rsidP="00EE2038">
      <w:pPr>
        <w:jc w:val="center"/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>CS323 Documentation</w:t>
      </w:r>
    </w:p>
    <w:p w14:paraId="4997537D" w14:textId="314D8F90" w:rsidR="00C574C8" w:rsidRPr="00C574C8" w:rsidRDefault="00245BAD" w:rsidP="00EE2038">
      <w:pPr>
        <w:rPr>
          <w:rFonts w:asciiTheme="majorBidi" w:hAnsiTheme="majorBidi" w:cstheme="majorBidi"/>
          <w:sz w:val="24"/>
          <w:szCs w:val="24"/>
        </w:rPr>
      </w:pPr>
      <w:r w:rsidRPr="00C574C8">
        <w:rPr>
          <w:rFonts w:asciiTheme="majorBidi" w:hAnsiTheme="majorBidi" w:cstheme="majorBidi"/>
          <w:sz w:val="24"/>
          <w:szCs w:val="24"/>
        </w:rPr>
        <w:t xml:space="preserve"> </w:t>
      </w:r>
    </w:p>
    <w:p w14:paraId="0F8C58FF" w14:textId="77777777" w:rsidR="00C32383" w:rsidRPr="00C574C8" w:rsidRDefault="00C32383" w:rsidP="00EE2038">
      <w:pPr>
        <w:ind w:left="720"/>
        <w:rPr>
          <w:rFonts w:asciiTheme="majorBidi" w:hAnsiTheme="majorBidi" w:cstheme="majorBidi"/>
          <w:b/>
          <w:sz w:val="24"/>
          <w:szCs w:val="24"/>
        </w:rPr>
      </w:pPr>
    </w:p>
    <w:p w14:paraId="163EF705" w14:textId="77777777" w:rsidR="00A97A30" w:rsidRPr="00C574C8" w:rsidRDefault="00A97A30" w:rsidP="00EE2038">
      <w:pPr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>Problem Statement</w:t>
      </w:r>
    </w:p>
    <w:p w14:paraId="3820B6BD" w14:textId="03E57055" w:rsidR="00A97A30" w:rsidRDefault="00EE2038" w:rsidP="00EE2038">
      <w:pPr>
        <w:rPr>
          <w:rFonts w:asciiTheme="majorBidi" w:hAnsiTheme="majorBidi" w:cstheme="majorBidi"/>
          <w:iCs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T</w:t>
      </w:r>
      <w:r w:rsidR="00235ABC" w:rsidRPr="00C574C8">
        <w:rPr>
          <w:rFonts w:asciiTheme="majorBidi" w:hAnsiTheme="majorBidi" w:cstheme="majorBidi"/>
          <w:iCs/>
          <w:sz w:val="24"/>
          <w:szCs w:val="24"/>
        </w:rPr>
        <w:t xml:space="preserve">his program is a simple lexer that reads a file and identifies the different tokens in the file. It uses several functions to perform different tasks such as opening and closing files, </w:t>
      </w:r>
      <w:proofErr w:type="gramStart"/>
      <w:r w:rsidR="00235ABC" w:rsidRPr="00C574C8">
        <w:rPr>
          <w:rFonts w:asciiTheme="majorBidi" w:hAnsiTheme="majorBidi" w:cstheme="majorBidi"/>
          <w:iCs/>
          <w:sz w:val="24"/>
          <w:szCs w:val="24"/>
        </w:rPr>
        <w:t>initializing</w:t>
      </w:r>
      <w:proofErr w:type="gramEnd"/>
      <w:r w:rsidR="00235ABC" w:rsidRPr="00C574C8">
        <w:rPr>
          <w:rFonts w:asciiTheme="majorBidi" w:hAnsiTheme="majorBidi" w:cstheme="majorBidi"/>
          <w:iCs/>
          <w:sz w:val="24"/>
          <w:szCs w:val="24"/>
        </w:rPr>
        <w:t xml:space="preserve"> and finalizing the output file, checking if a value in an array matches the value passed to the function, and defining finite state machines (FSMs) for different token types.</w:t>
      </w:r>
    </w:p>
    <w:p w14:paraId="14132FDE" w14:textId="77777777" w:rsidR="00D225C8" w:rsidRPr="00C574C8" w:rsidRDefault="00D225C8" w:rsidP="00EE2038">
      <w:pPr>
        <w:rPr>
          <w:rFonts w:asciiTheme="majorBidi" w:hAnsiTheme="majorBidi" w:cstheme="majorBidi"/>
          <w:iCs/>
          <w:sz w:val="24"/>
          <w:szCs w:val="24"/>
        </w:rPr>
      </w:pPr>
    </w:p>
    <w:p w14:paraId="5A0F4B52" w14:textId="007B4D1A" w:rsidR="00A97A30" w:rsidRPr="00C574C8" w:rsidRDefault="00A97A30" w:rsidP="00EE2038">
      <w:pPr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 xml:space="preserve">How to use </w:t>
      </w:r>
      <w:r w:rsidR="00EE2038">
        <w:rPr>
          <w:rFonts w:asciiTheme="majorBidi" w:hAnsiTheme="majorBidi" w:cstheme="majorBidi"/>
          <w:b/>
          <w:sz w:val="24"/>
          <w:szCs w:val="24"/>
        </w:rPr>
        <w:t>Our</w:t>
      </w:r>
      <w:r w:rsidRPr="00C574C8">
        <w:rPr>
          <w:rFonts w:asciiTheme="majorBidi" w:hAnsiTheme="majorBidi" w:cstheme="majorBidi"/>
          <w:b/>
          <w:sz w:val="24"/>
          <w:szCs w:val="24"/>
        </w:rPr>
        <w:t xml:space="preserve"> program </w:t>
      </w:r>
    </w:p>
    <w:p w14:paraId="3DCCE444" w14:textId="1DAB745A" w:rsidR="00436DB3" w:rsidRPr="00C574C8" w:rsidRDefault="00436DB3" w:rsidP="00EE2038">
      <w:pPr>
        <w:ind w:left="720"/>
        <w:rPr>
          <w:rFonts w:asciiTheme="majorBidi" w:hAnsiTheme="majorBidi" w:cstheme="majorBidi"/>
          <w:sz w:val="24"/>
          <w:szCs w:val="24"/>
        </w:rPr>
      </w:pPr>
      <w:r w:rsidRPr="00C574C8">
        <w:rPr>
          <w:rFonts w:asciiTheme="majorBidi" w:hAnsiTheme="majorBidi" w:cstheme="majorBidi"/>
          <w:sz w:val="24"/>
          <w:szCs w:val="24"/>
        </w:rPr>
        <w:t xml:space="preserve">Step1) </w:t>
      </w:r>
      <w:r w:rsidR="0086089E">
        <w:rPr>
          <w:rFonts w:asciiTheme="majorBidi" w:hAnsiTheme="majorBidi" w:cstheme="majorBidi"/>
          <w:sz w:val="24"/>
          <w:szCs w:val="24"/>
        </w:rPr>
        <w:t>Unzip file (</w:t>
      </w:r>
      <w:r w:rsidR="0086089E" w:rsidRPr="0086089E">
        <w:rPr>
          <w:rFonts w:asciiTheme="majorBidi" w:hAnsiTheme="majorBidi" w:cstheme="majorBidi"/>
          <w:sz w:val="24"/>
          <w:szCs w:val="24"/>
        </w:rPr>
        <w:t>a</w:t>
      </w:r>
      <w:proofErr w:type="gramStart"/>
      <w:r w:rsidR="0086089E" w:rsidRPr="0086089E">
        <w:rPr>
          <w:rFonts w:asciiTheme="majorBidi" w:hAnsiTheme="majorBidi" w:cstheme="majorBidi"/>
          <w:sz w:val="24"/>
          <w:szCs w:val="24"/>
        </w:rPr>
        <w:t>2.syntaxAnalyzer</w:t>
      </w:r>
      <w:proofErr w:type="gramEnd"/>
      <w:r w:rsidR="0086089E">
        <w:rPr>
          <w:rFonts w:asciiTheme="majorBidi" w:hAnsiTheme="majorBidi" w:cstheme="majorBidi"/>
          <w:sz w:val="24"/>
          <w:szCs w:val="24"/>
        </w:rPr>
        <w:t>)</w:t>
      </w:r>
    </w:p>
    <w:p w14:paraId="1FE30FDE" w14:textId="252EDF8D" w:rsidR="0061533A" w:rsidRDefault="00436DB3" w:rsidP="00EE2038">
      <w:pPr>
        <w:ind w:left="720"/>
        <w:rPr>
          <w:rFonts w:asciiTheme="majorBidi" w:hAnsiTheme="majorBidi" w:cstheme="majorBidi"/>
          <w:sz w:val="24"/>
          <w:szCs w:val="24"/>
        </w:rPr>
      </w:pPr>
      <w:r w:rsidRPr="00C574C8">
        <w:rPr>
          <w:rFonts w:asciiTheme="majorBidi" w:hAnsiTheme="majorBidi" w:cstheme="majorBidi"/>
          <w:sz w:val="24"/>
          <w:szCs w:val="24"/>
        </w:rPr>
        <w:t xml:space="preserve">Step2) </w:t>
      </w:r>
      <w:r w:rsidR="0061533A">
        <w:rPr>
          <w:rFonts w:asciiTheme="majorBidi" w:hAnsiTheme="majorBidi" w:cstheme="majorBidi"/>
          <w:sz w:val="24"/>
          <w:szCs w:val="24"/>
        </w:rPr>
        <w:t xml:space="preserve">Click and run </w:t>
      </w:r>
      <w:proofErr w:type="gramStart"/>
      <w:r w:rsidR="0061533A">
        <w:rPr>
          <w:rFonts w:asciiTheme="majorBidi" w:hAnsiTheme="majorBidi" w:cstheme="majorBidi"/>
          <w:sz w:val="24"/>
          <w:szCs w:val="24"/>
        </w:rPr>
        <w:t>main.exe</w:t>
      </w:r>
      <w:proofErr w:type="gramEnd"/>
    </w:p>
    <w:p w14:paraId="3E710CF7" w14:textId="5308B258" w:rsidR="00436DB3" w:rsidRPr="00C574C8" w:rsidRDefault="00436DB3" w:rsidP="00EE2038">
      <w:pPr>
        <w:ind w:left="720"/>
        <w:rPr>
          <w:rFonts w:asciiTheme="majorBidi" w:hAnsiTheme="majorBidi" w:cstheme="majorBidi"/>
          <w:sz w:val="24"/>
          <w:szCs w:val="24"/>
        </w:rPr>
      </w:pPr>
      <w:r w:rsidRPr="00C574C8">
        <w:rPr>
          <w:rFonts w:asciiTheme="majorBidi" w:hAnsiTheme="majorBidi" w:cstheme="majorBidi"/>
          <w:sz w:val="24"/>
          <w:szCs w:val="24"/>
        </w:rPr>
        <w:t xml:space="preserve">Step3) </w:t>
      </w:r>
      <w:r w:rsidR="0061533A">
        <w:rPr>
          <w:rFonts w:asciiTheme="majorBidi" w:hAnsiTheme="majorBidi" w:cstheme="majorBidi"/>
          <w:sz w:val="24"/>
          <w:szCs w:val="24"/>
        </w:rPr>
        <w:t>When prompted, enter the input file (</w:t>
      </w:r>
      <w:r w:rsidR="0061533A" w:rsidRPr="0061533A">
        <w:rPr>
          <w:rFonts w:asciiTheme="majorBidi" w:hAnsiTheme="majorBidi" w:cstheme="majorBidi"/>
          <w:sz w:val="24"/>
          <w:szCs w:val="24"/>
        </w:rPr>
        <w:t>test1.rat23s</w:t>
      </w:r>
      <w:r w:rsidR="0061533A">
        <w:rPr>
          <w:rFonts w:asciiTheme="majorBidi" w:hAnsiTheme="majorBidi" w:cstheme="majorBidi"/>
          <w:sz w:val="24"/>
          <w:szCs w:val="24"/>
        </w:rPr>
        <w:t>)</w:t>
      </w:r>
    </w:p>
    <w:p w14:paraId="2B6FAD6E" w14:textId="03E1C709" w:rsidR="00436DB3" w:rsidRDefault="0061533A" w:rsidP="00EE2038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ep4) When prompted, enter the output file (saOutput1.txt)</w:t>
      </w:r>
    </w:p>
    <w:p w14:paraId="3B054302" w14:textId="7943DD08" w:rsidR="0061533A" w:rsidRPr="00C574C8" w:rsidRDefault="0061533A" w:rsidP="00EE2038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ep5) Results will be displayed in terminal and </w:t>
      </w:r>
      <w:proofErr w:type="gramStart"/>
      <w:r>
        <w:rPr>
          <w:rFonts w:asciiTheme="majorBidi" w:hAnsiTheme="majorBidi" w:cstheme="majorBidi"/>
          <w:sz w:val="24"/>
          <w:szCs w:val="24"/>
        </w:rPr>
        <w:t>saOutput</w:t>
      </w:r>
      <w:r w:rsidR="00FD119E">
        <w:rPr>
          <w:rFonts w:asciiTheme="majorBidi" w:hAnsiTheme="majorBidi" w:cstheme="majorBidi"/>
          <w:sz w:val="24"/>
          <w:szCs w:val="24"/>
        </w:rPr>
        <w:t>1</w:t>
      </w:r>
      <w:r>
        <w:rPr>
          <w:rFonts w:asciiTheme="majorBidi" w:hAnsiTheme="majorBidi" w:cstheme="majorBidi"/>
          <w:sz w:val="24"/>
          <w:szCs w:val="24"/>
        </w:rPr>
        <w:t>.txt</w:t>
      </w:r>
      <w:proofErr w:type="gramEnd"/>
    </w:p>
    <w:p w14:paraId="19E719D6" w14:textId="77777777" w:rsidR="00436DB3" w:rsidRPr="00C574C8" w:rsidRDefault="00436DB3" w:rsidP="00EE2038">
      <w:pPr>
        <w:ind w:left="720"/>
        <w:rPr>
          <w:rFonts w:asciiTheme="majorBidi" w:hAnsiTheme="majorBidi" w:cstheme="majorBidi"/>
          <w:sz w:val="24"/>
          <w:szCs w:val="24"/>
        </w:rPr>
      </w:pPr>
    </w:p>
    <w:p w14:paraId="16752255" w14:textId="18042CE5" w:rsidR="00A97A30" w:rsidRPr="00C574C8" w:rsidRDefault="00A97A30" w:rsidP="00EE2038">
      <w:pPr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 xml:space="preserve">Design of </w:t>
      </w:r>
      <w:r w:rsidR="00EE2038">
        <w:rPr>
          <w:rFonts w:asciiTheme="majorBidi" w:hAnsiTheme="majorBidi" w:cstheme="majorBidi"/>
          <w:b/>
          <w:sz w:val="24"/>
          <w:szCs w:val="24"/>
        </w:rPr>
        <w:t>Our</w:t>
      </w:r>
      <w:r w:rsidRPr="00C574C8">
        <w:rPr>
          <w:rFonts w:asciiTheme="majorBidi" w:hAnsiTheme="majorBidi" w:cstheme="majorBidi"/>
          <w:b/>
          <w:sz w:val="24"/>
          <w:szCs w:val="24"/>
        </w:rPr>
        <w:t xml:space="preserve"> program</w:t>
      </w:r>
    </w:p>
    <w:p w14:paraId="0185CE53" w14:textId="1B5575BA" w:rsidR="00C574C8" w:rsidRDefault="00C574C8" w:rsidP="00EE2038">
      <w:pPr>
        <w:rPr>
          <w:rFonts w:asciiTheme="majorBidi" w:hAnsiTheme="majorBidi" w:cstheme="majorBidi"/>
          <w:b/>
          <w:sz w:val="24"/>
          <w:szCs w:val="24"/>
        </w:rPr>
      </w:pPr>
    </w:p>
    <w:p w14:paraId="38922056" w14:textId="7E1DFDF8" w:rsidR="00E24443" w:rsidRDefault="00E24443" w:rsidP="00EE2038">
      <w:pPr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Repository: </w:t>
      </w:r>
      <w:hyperlink r:id="rId7" w:history="1">
        <w:r w:rsidRPr="007210BE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github.com/MichaelR13/cpsc323.Project</w:t>
        </w:r>
      </w:hyperlink>
    </w:p>
    <w:p w14:paraId="4CDBA951" w14:textId="29B8150C" w:rsidR="00F71243" w:rsidRPr="00C574C8" w:rsidRDefault="00F71243" w:rsidP="00EE2038">
      <w:pPr>
        <w:rPr>
          <w:rFonts w:asciiTheme="majorBidi" w:hAnsiTheme="majorBidi" w:cstheme="majorBidi"/>
          <w:b/>
          <w:sz w:val="24"/>
          <w:szCs w:val="24"/>
        </w:rPr>
      </w:pPr>
    </w:p>
    <w:p w14:paraId="44584221" w14:textId="35F1C3BD" w:rsidR="00C574C8" w:rsidRDefault="00C574C8" w:rsidP="00EE2038">
      <w:pPr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>Functions:</w:t>
      </w:r>
    </w:p>
    <w:p w14:paraId="569F313C" w14:textId="77777777" w:rsidR="005D336A" w:rsidRDefault="005D336A" w:rsidP="00EE2038">
      <w:pPr>
        <w:rPr>
          <w:rFonts w:asciiTheme="majorBidi" w:hAnsiTheme="majorBidi" w:cstheme="majorBidi"/>
          <w:b/>
          <w:sz w:val="24"/>
          <w:szCs w:val="24"/>
        </w:rPr>
      </w:pPr>
    </w:p>
    <w:p w14:paraId="4D4AA34B" w14:textId="546311EB" w:rsidR="005D336A" w:rsidRPr="00A3376A" w:rsidRDefault="00E05E02" w:rsidP="00E05E02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A3376A">
        <w:rPr>
          <w:rFonts w:asciiTheme="majorBidi" w:hAnsiTheme="majorBidi" w:cstheme="majorBidi"/>
          <w:b/>
          <w:sz w:val="24"/>
          <w:szCs w:val="24"/>
        </w:rPr>
        <w:t xml:space="preserve">vector&lt;TokenType&gt; </w:t>
      </w:r>
      <w:proofErr w:type="gramStart"/>
      <w:r w:rsidRPr="00A3376A">
        <w:rPr>
          <w:rFonts w:asciiTheme="majorBidi" w:hAnsiTheme="majorBidi" w:cstheme="majorBidi"/>
          <w:b/>
          <w:sz w:val="24"/>
          <w:szCs w:val="24"/>
        </w:rPr>
        <w:t>parseTokens(</w:t>
      </w:r>
      <w:proofErr w:type="gramEnd"/>
      <w:r w:rsidRPr="00A3376A">
        <w:rPr>
          <w:rFonts w:asciiTheme="majorBidi" w:hAnsiTheme="majorBidi" w:cstheme="majorBidi"/>
          <w:b/>
          <w:sz w:val="24"/>
          <w:szCs w:val="24"/>
        </w:rPr>
        <w:t>ifstream &amp;testInput)</w:t>
      </w:r>
      <w:r w:rsidR="00D86A8C" w:rsidRPr="00A3376A">
        <w:rPr>
          <w:rFonts w:asciiTheme="majorBidi" w:hAnsiTheme="majorBidi" w:cstheme="majorBidi"/>
          <w:b/>
          <w:sz w:val="24"/>
          <w:szCs w:val="24"/>
        </w:rPr>
        <w:t xml:space="preserve"> </w:t>
      </w:r>
    </w:p>
    <w:p w14:paraId="32F628D3" w14:textId="70B42741" w:rsidR="00D86A8C" w:rsidRPr="00D86A8C" w:rsidRDefault="00D86A8C" w:rsidP="00D86A8C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The following was used in </w:t>
      </w:r>
      <w:r>
        <w:rPr>
          <w:rFonts w:asciiTheme="majorBidi" w:hAnsiTheme="majorBidi" w:cstheme="majorBidi"/>
          <w:b/>
          <w:sz w:val="24"/>
          <w:szCs w:val="24"/>
        </w:rPr>
        <w:t>lexer.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 xml:space="preserve">h </w:t>
      </w:r>
      <w:r>
        <w:rPr>
          <w:rFonts w:asciiTheme="majorBidi" w:hAnsiTheme="majorBidi" w:cstheme="majorBidi"/>
          <w:bCs/>
          <w:sz w:val="24"/>
          <w:szCs w:val="24"/>
        </w:rPr>
        <w:t xml:space="preserve"> to</w:t>
      </w:r>
      <w:proofErr w:type="gramEnd"/>
      <w:r>
        <w:rPr>
          <w:rFonts w:asciiTheme="majorBidi" w:hAnsiTheme="majorBidi" w:cstheme="majorBidi"/>
          <w:bCs/>
          <w:sz w:val="24"/>
          <w:szCs w:val="24"/>
        </w:rPr>
        <w:t xml:space="preserve"> help store the token/lexeme pairs into a vector of TokenType elements. </w:t>
      </w:r>
    </w:p>
    <w:p w14:paraId="67AF4335" w14:textId="621605F2" w:rsidR="00D86A8C" w:rsidRPr="00A3376A" w:rsidRDefault="00A3376A" w:rsidP="00D86A8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A3376A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 w:rsidRPr="00A3376A">
        <w:rPr>
          <w:rFonts w:asciiTheme="majorBidi" w:hAnsiTheme="majorBidi" w:cstheme="majorBidi"/>
          <w:b/>
          <w:sz w:val="24"/>
          <w:szCs w:val="24"/>
        </w:rPr>
        <w:t>tokenListHelper(</w:t>
      </w:r>
      <w:proofErr w:type="gramEnd"/>
      <w:r w:rsidRPr="00A3376A">
        <w:rPr>
          <w:rFonts w:asciiTheme="majorBidi" w:hAnsiTheme="majorBidi" w:cstheme="majorBidi"/>
          <w:b/>
          <w:sz w:val="24"/>
          <w:szCs w:val="24"/>
        </w:rPr>
        <w:t>ifstream&amp; lexerOutput)</w:t>
      </w:r>
    </w:p>
    <w:p w14:paraId="465B7302" w14:textId="15A99703" w:rsidR="00A3376A" w:rsidRPr="00A3376A" w:rsidRDefault="00A3376A" w:rsidP="00A3376A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This function helps populate tokenList with the tokens/lexemes from the ParseTokens </w:t>
      </w:r>
      <w:proofErr w:type="gramStart"/>
      <w:r>
        <w:rPr>
          <w:rFonts w:asciiTheme="majorBidi" w:hAnsiTheme="majorBidi" w:cstheme="majorBidi"/>
          <w:bCs/>
          <w:sz w:val="24"/>
          <w:szCs w:val="24"/>
        </w:rPr>
        <w:t>function</w:t>
      </w:r>
      <w:proofErr w:type="gramEnd"/>
    </w:p>
    <w:p w14:paraId="45B3A0DE" w14:textId="3481B785" w:rsidR="00A3376A" w:rsidRPr="00A3376A" w:rsidRDefault="00A3376A" w:rsidP="00A3376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Cs/>
          <w:sz w:val="24"/>
          <w:szCs w:val="24"/>
        </w:rPr>
        <w:t>openSyntaxFile(</w:t>
      </w:r>
      <w:proofErr w:type="gramEnd"/>
      <w:r>
        <w:rPr>
          <w:rFonts w:asciiTheme="majorBidi" w:hAnsiTheme="majorBidi" w:cstheme="majorBidi"/>
          <w:bCs/>
          <w:sz w:val="24"/>
          <w:szCs w:val="24"/>
        </w:rPr>
        <w:t>) , void closeSyntaxFile()</w:t>
      </w:r>
    </w:p>
    <w:p w14:paraId="59CA70C6" w14:textId="6553C707" w:rsidR="00A3376A" w:rsidRPr="00333F1E" w:rsidRDefault="00A3376A" w:rsidP="00A3376A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Handle the file management of the syntax </w:t>
      </w:r>
      <w:proofErr w:type="gramStart"/>
      <w:r>
        <w:rPr>
          <w:rFonts w:asciiTheme="majorBidi" w:hAnsiTheme="majorBidi" w:cstheme="majorBidi"/>
          <w:bCs/>
          <w:sz w:val="24"/>
          <w:szCs w:val="24"/>
        </w:rPr>
        <w:t>analyzer</w:t>
      </w:r>
      <w:proofErr w:type="gramEnd"/>
    </w:p>
    <w:p w14:paraId="44DED790" w14:textId="4344885C" w:rsidR="00333F1E" w:rsidRPr="00333F1E" w:rsidRDefault="00333F1E" w:rsidP="00333F1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class SA </w:t>
      </w:r>
    </w:p>
    <w:p w14:paraId="46E55544" w14:textId="231F2D49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Contains the various functions for each syntax </w:t>
      </w:r>
      <w:proofErr w:type="gramStart"/>
      <w:r>
        <w:rPr>
          <w:rFonts w:asciiTheme="majorBidi" w:hAnsiTheme="majorBidi" w:cstheme="majorBidi"/>
          <w:bCs/>
          <w:sz w:val="24"/>
          <w:szCs w:val="24"/>
        </w:rPr>
        <w:t>rule</w:t>
      </w:r>
      <w:proofErr w:type="gramEnd"/>
    </w:p>
    <w:p w14:paraId="1FABB471" w14:textId="6F069625" w:rsidR="00333F1E" w:rsidRPr="00333F1E" w:rsidRDefault="00333F1E" w:rsidP="00333F1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The following are the functions for the syntax </w:t>
      </w:r>
      <w:proofErr w:type="gramStart"/>
      <w:r>
        <w:rPr>
          <w:rFonts w:asciiTheme="majorBidi" w:hAnsiTheme="majorBidi" w:cstheme="majorBidi"/>
          <w:bCs/>
          <w:sz w:val="24"/>
          <w:szCs w:val="24"/>
        </w:rPr>
        <w:t>rules</w:t>
      </w:r>
      <w:proofErr w:type="gramEnd"/>
      <w:r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303C0537" w14:textId="1EE40816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Rat23S();</w:t>
      </w:r>
    </w:p>
    <w:p w14:paraId="09A0CCA6" w14:textId="0DA239A6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OptFunctionDefinitions();</w:t>
      </w:r>
    </w:p>
    <w:p w14:paraId="78D7C296" w14:textId="040AE106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FunctionDefinitions();</w:t>
      </w:r>
    </w:p>
    <w:p w14:paraId="0850DCDF" w14:textId="7AC84045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Function();</w:t>
      </w:r>
    </w:p>
    <w:p w14:paraId="21360B8A" w14:textId="5EF8CFDD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OptParameterList();</w:t>
      </w:r>
    </w:p>
    <w:p w14:paraId="31656D46" w14:textId="60E9134C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ParameterList();</w:t>
      </w:r>
    </w:p>
    <w:p w14:paraId="1B1DDC7D" w14:textId="3BC30ABB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Parameter();</w:t>
      </w:r>
    </w:p>
    <w:p w14:paraId="63A07AE1" w14:textId="3B98CF4F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Qualifier();</w:t>
      </w:r>
    </w:p>
    <w:p w14:paraId="1E96F0EB" w14:textId="252ACDBD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Body();</w:t>
      </w:r>
    </w:p>
    <w:p w14:paraId="1FA51F6B" w14:textId="471BFD8D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OptDeclarationList();</w:t>
      </w:r>
    </w:p>
    <w:p w14:paraId="1CB3209E" w14:textId="59382498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DeclarationList();</w:t>
      </w:r>
    </w:p>
    <w:p w14:paraId="1EF71196" w14:textId="5B84B8E0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Declaration();</w:t>
      </w:r>
    </w:p>
    <w:p w14:paraId="076A6636" w14:textId="7631E019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lastRenderedPageBreak/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IDs();</w:t>
      </w:r>
    </w:p>
    <w:p w14:paraId="17DFDA5F" w14:textId="70230C52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StatementList();</w:t>
      </w:r>
    </w:p>
    <w:p w14:paraId="01C91D32" w14:textId="2EE1A716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Statement();</w:t>
      </w:r>
    </w:p>
    <w:p w14:paraId="1B71C0DD" w14:textId="746A5DD2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Compound();</w:t>
      </w:r>
    </w:p>
    <w:p w14:paraId="76008C84" w14:textId="161E7EFC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Assign();</w:t>
      </w:r>
    </w:p>
    <w:p w14:paraId="0E1B9792" w14:textId="341E13D1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If();</w:t>
      </w:r>
    </w:p>
    <w:p w14:paraId="53927A01" w14:textId="5570B8AB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Return();</w:t>
      </w:r>
    </w:p>
    <w:p w14:paraId="355F5A85" w14:textId="1EF44CC8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Print();</w:t>
      </w:r>
    </w:p>
    <w:p w14:paraId="26207836" w14:textId="596C9584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Scan();</w:t>
      </w:r>
    </w:p>
    <w:p w14:paraId="46B06591" w14:textId="1ACE5A05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While();</w:t>
      </w:r>
    </w:p>
    <w:p w14:paraId="78353D1F" w14:textId="1A120DAA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Condition();</w:t>
      </w:r>
    </w:p>
    <w:p w14:paraId="2D76B91C" w14:textId="594038C3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Relop();</w:t>
      </w:r>
    </w:p>
    <w:p w14:paraId="3EA841E9" w14:textId="7693302B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Expression();</w:t>
      </w:r>
    </w:p>
    <w:p w14:paraId="57F56035" w14:textId="53F77B6F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Term();</w:t>
      </w:r>
    </w:p>
    <w:p w14:paraId="7B78C5EA" w14:textId="5BDB6DF2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Factor();</w:t>
      </w:r>
    </w:p>
    <w:p w14:paraId="634D9B17" w14:textId="727170ED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Primary();</w:t>
      </w:r>
    </w:p>
    <w:p w14:paraId="3343AF93" w14:textId="2549DB55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Empty();</w:t>
      </w:r>
    </w:p>
    <w:p w14:paraId="46B37BA9" w14:textId="79D2053A" w:rsidR="00333F1E" w:rsidRP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GetNextToken();</w:t>
      </w:r>
    </w:p>
    <w:p w14:paraId="6B098ABA" w14:textId="1050FA7A" w:rsid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ExpressionPrime();</w:t>
      </w:r>
    </w:p>
    <w:p w14:paraId="04EA19C0" w14:textId="6DC5BE3B" w:rsidR="00333F1E" w:rsidRPr="00333F1E" w:rsidRDefault="00333F1E" w:rsidP="00333F1E">
      <w:pPr>
        <w:pStyle w:val="ListParagraph"/>
        <w:numPr>
          <w:ilvl w:val="2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Extra functions due to left recursion</w:t>
      </w:r>
    </w:p>
    <w:p w14:paraId="23D8576A" w14:textId="2F79D6D6" w:rsidR="00333F1E" w:rsidRDefault="00333F1E" w:rsidP="00333F1E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 w:rsidRPr="00333F1E">
        <w:rPr>
          <w:rFonts w:asciiTheme="majorBidi" w:hAnsiTheme="majorBidi" w:cstheme="majorBidi"/>
          <w:b/>
          <w:sz w:val="24"/>
          <w:szCs w:val="24"/>
        </w:rPr>
        <w:t xml:space="preserve">void </w:t>
      </w:r>
      <w:proofErr w:type="gramStart"/>
      <w:r>
        <w:rPr>
          <w:rFonts w:asciiTheme="majorBidi" w:hAnsiTheme="majorBidi" w:cstheme="majorBidi"/>
          <w:b/>
          <w:sz w:val="24"/>
          <w:szCs w:val="24"/>
        </w:rPr>
        <w:t>SA::</w:t>
      </w:r>
      <w:proofErr w:type="gramEnd"/>
      <w:r w:rsidRPr="00333F1E">
        <w:rPr>
          <w:rFonts w:asciiTheme="majorBidi" w:hAnsiTheme="majorBidi" w:cstheme="majorBidi"/>
          <w:b/>
          <w:sz w:val="24"/>
          <w:szCs w:val="24"/>
        </w:rPr>
        <w:t>TermPrime();</w:t>
      </w:r>
    </w:p>
    <w:p w14:paraId="776733C9" w14:textId="21D74AD4" w:rsidR="00333F1E" w:rsidRPr="00333F1E" w:rsidRDefault="00333F1E" w:rsidP="00333F1E">
      <w:pPr>
        <w:pStyle w:val="ListParagraph"/>
        <w:numPr>
          <w:ilvl w:val="2"/>
          <w:numId w:val="5"/>
        </w:numPr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>Extra functions due to left recursion</w:t>
      </w:r>
    </w:p>
    <w:p w14:paraId="4803FA83" w14:textId="3806800A" w:rsidR="00235ABC" w:rsidRPr="00C574C8" w:rsidRDefault="00235ABC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623D9071" w14:textId="77777777" w:rsidR="00A97A30" w:rsidRPr="00C574C8" w:rsidRDefault="00A97A30" w:rsidP="00EE2038">
      <w:pPr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>Any Limitation</w:t>
      </w:r>
    </w:p>
    <w:p w14:paraId="6B027EB3" w14:textId="42AEC91D" w:rsidR="00A97A30" w:rsidRPr="005D336A" w:rsidRDefault="005D336A" w:rsidP="00EE2038">
      <w:pPr>
        <w:ind w:left="720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 xml:space="preserve">It is only capable of analyzing some source code; Various source code files cause numerous bugs that do not properly traverse/generate the syntax trees. An example of this is in </w:t>
      </w:r>
      <w:r>
        <w:rPr>
          <w:rFonts w:asciiTheme="majorBidi" w:hAnsiTheme="majorBidi" w:cstheme="majorBidi"/>
          <w:b/>
          <w:iCs/>
          <w:sz w:val="24"/>
          <w:szCs w:val="24"/>
        </w:rPr>
        <w:t>test2.rat23</w:t>
      </w:r>
      <w:proofErr w:type="gramStart"/>
      <w:r>
        <w:rPr>
          <w:rFonts w:asciiTheme="majorBidi" w:hAnsiTheme="majorBidi" w:cstheme="majorBidi"/>
          <w:b/>
          <w:iCs/>
          <w:sz w:val="24"/>
          <w:szCs w:val="24"/>
        </w:rPr>
        <w:t xml:space="preserve">s </w:t>
      </w:r>
      <w:r>
        <w:rPr>
          <w:rFonts w:asciiTheme="majorBidi" w:hAnsiTheme="majorBidi" w:cstheme="majorBidi"/>
          <w:bCs/>
          <w:iCs/>
          <w:sz w:val="24"/>
          <w:szCs w:val="24"/>
        </w:rPr>
        <w:t>,</w:t>
      </w:r>
      <w:proofErr w:type="gramEnd"/>
      <w:r>
        <w:rPr>
          <w:rFonts w:asciiTheme="majorBidi" w:hAnsiTheme="majorBidi" w:cstheme="majorBidi"/>
          <w:bCs/>
          <w:iCs/>
          <w:sz w:val="24"/>
          <w:szCs w:val="24"/>
        </w:rPr>
        <w:t xml:space="preserve"> where the </w:t>
      </w:r>
      <w:r w:rsidRPr="005D336A">
        <w:rPr>
          <w:rFonts w:asciiTheme="majorBidi" w:hAnsiTheme="majorBidi" w:cstheme="majorBidi"/>
          <w:bCs/>
          <w:i/>
          <w:sz w:val="24"/>
          <w:szCs w:val="24"/>
        </w:rPr>
        <w:t>while (true)</w:t>
      </w:r>
      <w:r>
        <w:rPr>
          <w:rFonts w:asciiTheme="majorBidi" w:hAnsiTheme="majorBidi" w:cstheme="majorBidi"/>
          <w:bCs/>
          <w:iCs/>
          <w:sz w:val="24"/>
          <w:szCs w:val="24"/>
        </w:rPr>
        <w:t xml:space="preserve"> condition unwillingly causes a syntax error.</w:t>
      </w:r>
    </w:p>
    <w:p w14:paraId="59C37E8E" w14:textId="77777777" w:rsidR="00A97A30" w:rsidRPr="00C574C8" w:rsidRDefault="00A97A30" w:rsidP="00EE2038">
      <w:pPr>
        <w:ind w:left="720"/>
        <w:rPr>
          <w:rFonts w:asciiTheme="majorBidi" w:hAnsiTheme="majorBidi" w:cstheme="majorBidi"/>
          <w:sz w:val="24"/>
          <w:szCs w:val="24"/>
        </w:rPr>
      </w:pPr>
    </w:p>
    <w:p w14:paraId="3BDAEC39" w14:textId="77777777" w:rsidR="00A97A30" w:rsidRPr="00C574C8" w:rsidRDefault="00A97A30" w:rsidP="00EE2038">
      <w:pPr>
        <w:numPr>
          <w:ilvl w:val="0"/>
          <w:numId w:val="1"/>
        </w:numPr>
        <w:rPr>
          <w:rFonts w:asciiTheme="majorBidi" w:hAnsiTheme="majorBidi" w:cstheme="majorBidi"/>
          <w:b/>
          <w:sz w:val="24"/>
          <w:szCs w:val="24"/>
        </w:rPr>
      </w:pPr>
      <w:r w:rsidRPr="00C574C8">
        <w:rPr>
          <w:rFonts w:asciiTheme="majorBidi" w:hAnsiTheme="majorBidi" w:cstheme="majorBidi"/>
          <w:b/>
          <w:sz w:val="24"/>
          <w:szCs w:val="24"/>
        </w:rPr>
        <w:t>Any shortcomings</w:t>
      </w:r>
    </w:p>
    <w:p w14:paraId="5703B64A" w14:textId="18082FB5" w:rsidR="00235ABC" w:rsidRPr="00C574C8" w:rsidRDefault="005D336A" w:rsidP="00EE2038">
      <w:pPr>
        <w:pStyle w:val="ListParagraph"/>
        <w:rPr>
          <w:rFonts w:asciiTheme="majorBidi" w:hAnsiTheme="majorBidi" w:cstheme="majorBidi"/>
          <w:bCs/>
          <w:iCs/>
          <w:sz w:val="24"/>
          <w:szCs w:val="24"/>
        </w:rPr>
      </w:pPr>
      <w:r>
        <w:rPr>
          <w:rFonts w:asciiTheme="majorBidi" w:hAnsiTheme="majorBidi" w:cstheme="majorBidi"/>
          <w:bCs/>
          <w:iCs/>
          <w:sz w:val="24"/>
          <w:szCs w:val="24"/>
        </w:rPr>
        <w:t>Debugging was difficult, as the longer source code was, the larger the syntax trees tended to be, making it difficult to pinpoint exactly was triggering various unwanted syntax errors.</w:t>
      </w:r>
    </w:p>
    <w:p w14:paraId="342BF5B5" w14:textId="77777777" w:rsidR="00A97A30" w:rsidRPr="00C574C8" w:rsidRDefault="00A97A30" w:rsidP="00EE2038">
      <w:pPr>
        <w:ind w:left="720"/>
        <w:rPr>
          <w:rFonts w:asciiTheme="majorBidi" w:hAnsiTheme="majorBidi" w:cstheme="majorBidi"/>
          <w:iCs/>
          <w:sz w:val="24"/>
          <w:szCs w:val="24"/>
        </w:rPr>
      </w:pPr>
    </w:p>
    <w:p w14:paraId="157DF14E" w14:textId="77777777" w:rsidR="00A97A30" w:rsidRPr="00C574C8" w:rsidRDefault="00A97A30" w:rsidP="00EE2038">
      <w:pPr>
        <w:ind w:left="720"/>
        <w:rPr>
          <w:rFonts w:asciiTheme="majorBidi" w:hAnsiTheme="majorBidi" w:cstheme="majorBidi"/>
          <w:sz w:val="24"/>
          <w:szCs w:val="24"/>
        </w:rPr>
      </w:pPr>
    </w:p>
    <w:p w14:paraId="1B9EFAEE" w14:textId="6E5FABEA" w:rsidR="0003453F" w:rsidRDefault="00F156EC" w:rsidP="00EE2038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amples:</w:t>
      </w:r>
    </w:p>
    <w:p w14:paraId="7AB8989A" w14:textId="77777777" w:rsidR="00F156EC" w:rsidRPr="00C574C8" w:rsidRDefault="00F156EC" w:rsidP="00F156EC">
      <w:pPr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C574C8">
        <w:rPr>
          <w:rFonts w:asciiTheme="majorBidi" w:eastAsia="Times New Roman" w:hAnsiTheme="majorBidi" w:cstheme="majorBidi"/>
          <w:color w:val="000000"/>
          <w:sz w:val="24"/>
          <w:szCs w:val="24"/>
        </w:rPr>
        <w:t>Here is an example input and the corresponding output that can be produced using the functions in the provided code:</w:t>
      </w:r>
    </w:p>
    <w:p w14:paraId="16C3555E" w14:textId="77777777" w:rsidR="00F156EC" w:rsidRPr="00C574C8" w:rsidRDefault="00F156EC" w:rsidP="00F156EC">
      <w:pPr>
        <w:rPr>
          <w:rFonts w:asciiTheme="majorBidi" w:hAnsiTheme="majorBidi" w:cstheme="majorBidi"/>
          <w:iCs/>
          <w:sz w:val="24"/>
          <w:szCs w:val="24"/>
        </w:rPr>
      </w:pPr>
    </w:p>
    <w:p w14:paraId="67531E26" w14:textId="194FE5B6" w:rsidR="00F156EC" w:rsidRPr="0061533A" w:rsidRDefault="0061533A" w:rsidP="00EE2038">
      <w:pPr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61533A">
        <w:rPr>
          <w:rFonts w:asciiTheme="majorBidi" w:hAnsiTheme="majorBidi" w:cstheme="majorBidi"/>
          <w:b/>
          <w:bCs/>
          <w:iCs/>
          <w:sz w:val="24"/>
          <w:szCs w:val="24"/>
        </w:rPr>
        <w:t>Source code:</w:t>
      </w:r>
    </w:p>
    <w:p w14:paraId="6D2BA1A1" w14:textId="77777777" w:rsidR="0061533A" w:rsidRPr="0061533A" w:rsidRDefault="0061533A" w:rsidP="0061533A">
      <w:pPr>
        <w:rPr>
          <w:rFonts w:asciiTheme="majorBidi" w:hAnsiTheme="majorBidi" w:cstheme="majorBidi"/>
          <w:iCs/>
          <w:sz w:val="24"/>
          <w:szCs w:val="24"/>
        </w:rPr>
      </w:pPr>
      <w:r w:rsidRPr="0061533A">
        <w:rPr>
          <w:rFonts w:asciiTheme="majorBidi" w:hAnsiTheme="majorBidi" w:cstheme="majorBidi"/>
          <w:iCs/>
          <w:sz w:val="24"/>
          <w:szCs w:val="24"/>
        </w:rPr>
        <w:t xml:space="preserve">function </w:t>
      </w:r>
      <w:proofErr w:type="gramStart"/>
      <w:r w:rsidRPr="0061533A">
        <w:rPr>
          <w:rFonts w:asciiTheme="majorBidi" w:hAnsiTheme="majorBidi" w:cstheme="majorBidi"/>
          <w:iCs/>
          <w:sz w:val="24"/>
          <w:szCs w:val="24"/>
        </w:rPr>
        <w:t>main(</w:t>
      </w:r>
      <w:proofErr w:type="gramEnd"/>
      <w:r w:rsidRPr="0061533A">
        <w:rPr>
          <w:rFonts w:asciiTheme="majorBidi" w:hAnsiTheme="majorBidi" w:cstheme="majorBidi"/>
          <w:iCs/>
          <w:sz w:val="24"/>
          <w:szCs w:val="24"/>
        </w:rPr>
        <w:t>)</w:t>
      </w:r>
    </w:p>
    <w:p w14:paraId="3DE48A23" w14:textId="77777777" w:rsidR="0061533A" w:rsidRPr="0061533A" w:rsidRDefault="0061533A" w:rsidP="0061533A">
      <w:pPr>
        <w:rPr>
          <w:rFonts w:asciiTheme="majorBidi" w:hAnsiTheme="majorBidi" w:cstheme="majorBidi"/>
          <w:iCs/>
          <w:sz w:val="24"/>
          <w:szCs w:val="24"/>
        </w:rPr>
      </w:pPr>
      <w:r w:rsidRPr="0061533A">
        <w:rPr>
          <w:rFonts w:asciiTheme="majorBidi" w:hAnsiTheme="majorBidi" w:cstheme="majorBidi"/>
          <w:iCs/>
          <w:sz w:val="24"/>
          <w:szCs w:val="24"/>
        </w:rPr>
        <w:t>{</w:t>
      </w:r>
    </w:p>
    <w:p w14:paraId="039422E1" w14:textId="77777777" w:rsidR="0061533A" w:rsidRPr="0061533A" w:rsidRDefault="0061533A" w:rsidP="0061533A">
      <w:pPr>
        <w:rPr>
          <w:rFonts w:asciiTheme="majorBidi" w:hAnsiTheme="majorBidi" w:cstheme="majorBidi"/>
          <w:iCs/>
          <w:sz w:val="24"/>
          <w:szCs w:val="24"/>
        </w:rPr>
      </w:pPr>
      <w:r w:rsidRPr="0061533A">
        <w:rPr>
          <w:rFonts w:asciiTheme="majorBidi" w:hAnsiTheme="majorBidi" w:cstheme="majorBidi"/>
          <w:iCs/>
          <w:sz w:val="24"/>
          <w:szCs w:val="24"/>
        </w:rPr>
        <w:t xml:space="preserve">    a = b + </w:t>
      </w:r>
      <w:proofErr w:type="gramStart"/>
      <w:r w:rsidRPr="0061533A">
        <w:rPr>
          <w:rFonts w:asciiTheme="majorBidi" w:hAnsiTheme="majorBidi" w:cstheme="majorBidi"/>
          <w:iCs/>
          <w:sz w:val="24"/>
          <w:szCs w:val="24"/>
        </w:rPr>
        <w:t>c;</w:t>
      </w:r>
      <w:proofErr w:type="gramEnd"/>
    </w:p>
    <w:p w14:paraId="650AD41F" w14:textId="77777777" w:rsidR="0061533A" w:rsidRPr="0061533A" w:rsidRDefault="0061533A" w:rsidP="0061533A">
      <w:pPr>
        <w:rPr>
          <w:rFonts w:asciiTheme="majorBidi" w:hAnsiTheme="majorBidi" w:cstheme="majorBidi"/>
          <w:iCs/>
          <w:sz w:val="24"/>
          <w:szCs w:val="24"/>
        </w:rPr>
      </w:pPr>
      <w:r w:rsidRPr="0061533A">
        <w:rPr>
          <w:rFonts w:asciiTheme="majorBidi" w:hAnsiTheme="majorBidi" w:cstheme="majorBidi"/>
          <w:iCs/>
          <w:sz w:val="24"/>
          <w:szCs w:val="24"/>
        </w:rPr>
        <w:t xml:space="preserve">    </w:t>
      </w:r>
      <w:proofErr w:type="gramStart"/>
      <w:r w:rsidRPr="0061533A">
        <w:rPr>
          <w:rFonts w:asciiTheme="majorBidi" w:hAnsiTheme="majorBidi" w:cstheme="majorBidi"/>
          <w:iCs/>
          <w:sz w:val="24"/>
          <w:szCs w:val="24"/>
        </w:rPr>
        <w:t>return;</w:t>
      </w:r>
      <w:proofErr w:type="gramEnd"/>
    </w:p>
    <w:p w14:paraId="1FC98B1D" w14:textId="6B78A6EA" w:rsidR="0061533A" w:rsidRDefault="0061533A" w:rsidP="0061533A">
      <w:pPr>
        <w:rPr>
          <w:rFonts w:asciiTheme="majorBidi" w:hAnsiTheme="majorBidi" w:cstheme="majorBidi"/>
          <w:iCs/>
          <w:sz w:val="24"/>
          <w:szCs w:val="24"/>
        </w:rPr>
      </w:pPr>
      <w:r w:rsidRPr="0061533A">
        <w:rPr>
          <w:rFonts w:asciiTheme="majorBidi" w:hAnsiTheme="majorBidi" w:cstheme="majorBidi"/>
          <w:iCs/>
          <w:sz w:val="24"/>
          <w:szCs w:val="24"/>
        </w:rPr>
        <w:t>} #</w:t>
      </w:r>
    </w:p>
    <w:p w14:paraId="6A1D6606" w14:textId="77777777" w:rsidR="0061533A" w:rsidRDefault="0061533A" w:rsidP="0061533A">
      <w:pPr>
        <w:rPr>
          <w:rFonts w:asciiTheme="majorBidi" w:hAnsiTheme="majorBidi" w:cstheme="majorBidi"/>
          <w:iCs/>
          <w:sz w:val="24"/>
          <w:szCs w:val="24"/>
        </w:rPr>
      </w:pPr>
    </w:p>
    <w:p w14:paraId="1B08EF4F" w14:textId="2E0DC804" w:rsidR="0061533A" w:rsidRDefault="0061533A" w:rsidP="0061533A">
      <w:pPr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61533A">
        <w:rPr>
          <w:rFonts w:asciiTheme="majorBidi" w:hAnsiTheme="majorBidi" w:cstheme="majorBidi"/>
          <w:b/>
          <w:bCs/>
          <w:iCs/>
          <w:sz w:val="24"/>
          <w:szCs w:val="24"/>
        </w:rPr>
        <w:lastRenderedPageBreak/>
        <w:t>Syntax Analyzer output:</w:t>
      </w:r>
    </w:p>
    <w:p w14:paraId="7FFC819D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15054F43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identifier          Lexeme: function            </w:t>
      </w:r>
    </w:p>
    <w:p w14:paraId="07BE6E1F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Rat23S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Opt Function Definitions&gt; # &lt;Opt Declaration List&gt; # &lt;Statement List&gt;</w:t>
      </w:r>
    </w:p>
    <w:p w14:paraId="2F935841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Opt Function Definitions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Function Definitions&gt; | &lt;Empty&gt;</w:t>
      </w:r>
    </w:p>
    <w:p w14:paraId="42AD89E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Function Definitions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Function&gt; | &lt;Function&gt; &lt;Function Definitions&gt;</w:t>
      </w:r>
    </w:p>
    <w:p w14:paraId="16907063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Function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function &lt;identifier&gt; ( &lt;Opt Parameter List&gt; ) &lt;Opt Declaration List&gt; &lt;Body&gt;</w:t>
      </w:r>
    </w:p>
    <w:p w14:paraId="3E34370B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743079D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identifier          Lexeme: main                </w:t>
      </w:r>
    </w:p>
    <w:p w14:paraId="02BFD719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14AB9C6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seperator           Lexeme: (                   </w:t>
      </w:r>
    </w:p>
    <w:p w14:paraId="169B9F05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6B304281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Token: seperator           Lexe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: )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                  </w:t>
      </w:r>
    </w:p>
    <w:p w14:paraId="357437D7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Opt Parameter Lis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Parameter List&gt; | &lt;Empty&gt;</w:t>
      </w:r>
    </w:p>
    <w:p w14:paraId="468EF903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mpt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epsilon</w:t>
      </w:r>
    </w:p>
    <w:p w14:paraId="75F3D3F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261859F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seperator           Lexeme: {                   </w:t>
      </w:r>
    </w:p>
    <w:p w14:paraId="0F40367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Opt Declaration Lis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Declaration List&gt; | &lt;Empty&gt;</w:t>
      </w:r>
    </w:p>
    <w:p w14:paraId="2D7655FD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mpt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epsilon</w:t>
      </w:r>
    </w:p>
    <w:p w14:paraId="2FCD8DD3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Bod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{ &lt; Statement List&gt; }</w:t>
      </w:r>
    </w:p>
    <w:p w14:paraId="7BC692FE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0C02151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identifier          Lexeme: a                   </w:t>
      </w:r>
    </w:p>
    <w:p w14:paraId="46EF9561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Statement Lis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Statement&gt; | &lt;Statement&gt; &lt;Statement List&gt;</w:t>
      </w:r>
    </w:p>
    <w:p w14:paraId="70428067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Statemen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Compound&gt; | &lt;Assign&gt; | &lt;If&gt; | &lt;Return&gt; | &lt;Print&gt; | &lt;Scan&gt;</w:t>
      </w:r>
    </w:p>
    <w:p w14:paraId="4244EB4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Assign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identifier&gt; = &lt;Expression&gt; ;</w:t>
      </w:r>
    </w:p>
    <w:p w14:paraId="6902C002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298CF5ED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operator            Lexeme: =                   </w:t>
      </w:r>
    </w:p>
    <w:p w14:paraId="1FC35FD7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25406D4F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identifier          Lexeme: b                   </w:t>
      </w:r>
    </w:p>
    <w:p w14:paraId="33AE3E00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xpression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Term&gt; &lt;Expression Prime&gt;</w:t>
      </w:r>
    </w:p>
    <w:p w14:paraId="3E8D58B9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Term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Factor&gt; &lt;Term Prime&gt;</w:t>
      </w:r>
    </w:p>
    <w:p w14:paraId="4F917910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Factor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- &lt;Primary&gt; | &lt;Primary&gt;</w:t>
      </w:r>
    </w:p>
    <w:p w14:paraId="1ADE3C12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Primar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identifier&gt; | &lt;Integer&gt; | &lt;identifier&gt; ( &lt;IDs&gt; ) | ( &lt;Expression&gt; ) | &lt;Real&gt; | true | false</w:t>
      </w:r>
    </w:p>
    <w:p w14:paraId="5AB34F89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2BFF222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seperator           Lexeme: +                   </w:t>
      </w:r>
    </w:p>
    <w:p w14:paraId="75CEBEEF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Term Pri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* &lt;Factor&gt; &lt;Term Prime&gt; | / &lt;Factor&gt; &lt;Term Prime&gt; | &lt;Empty&gt;</w:t>
      </w:r>
    </w:p>
    <w:p w14:paraId="177FC592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mpt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epsilon</w:t>
      </w:r>
    </w:p>
    <w:p w14:paraId="1BCB3780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xpression Pri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+ &lt;Term&gt; &lt;Expression Prime&gt; | - &lt;Term&gt; &lt;Expression Prime&gt; | &lt;Empty&gt; </w:t>
      </w:r>
    </w:p>
    <w:p w14:paraId="5E1CEB9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1686BB47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identifier          Lexeme: c                   </w:t>
      </w:r>
    </w:p>
    <w:p w14:paraId="49CB47D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Term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Factor&gt; &lt;Term Prime&gt;</w:t>
      </w:r>
    </w:p>
    <w:p w14:paraId="168FF40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Factor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- &lt;Primary&gt; | &lt;Primary&gt;</w:t>
      </w:r>
    </w:p>
    <w:p w14:paraId="2B9159C1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lastRenderedPageBreak/>
        <w:t>&lt;Primar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identifier&gt; | &lt;Integer&gt; | &lt;identifier&gt; ( &lt;IDs&gt; ) | ( &lt;Expression&gt; ) | &lt;Real&gt; | true | false</w:t>
      </w:r>
    </w:p>
    <w:p w14:paraId="022D173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16E01AC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Token: seperator           Lexe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: ;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                  </w:t>
      </w:r>
    </w:p>
    <w:p w14:paraId="2E702BE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Term Pri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* &lt;Factor&gt; &lt;Term Prime&gt; | / &lt;Factor&gt; &lt;Term Prime&gt; | &lt;Empty&gt;</w:t>
      </w:r>
    </w:p>
    <w:p w14:paraId="2051CF3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mpt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epsilon</w:t>
      </w:r>
    </w:p>
    <w:p w14:paraId="7D87E3BF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xpression Pri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+ &lt;Term&gt; &lt;Expression Prime&gt; | - &lt;Term&gt; &lt;Expression Prime&gt; | &lt;Empty&gt; </w:t>
      </w:r>
    </w:p>
    <w:p w14:paraId="61390401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mpt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epsilon</w:t>
      </w:r>
    </w:p>
    <w:p w14:paraId="635B90A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4ACA0F6B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identifier          Lexeme: return              </w:t>
      </w:r>
    </w:p>
    <w:p w14:paraId="44BE5C27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Statemen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Compound&gt; | &lt;Assign&gt; | &lt;If&gt; | &lt;Return&gt; | &lt;Print&gt; | &lt;Scan&gt;</w:t>
      </w:r>
    </w:p>
    <w:p w14:paraId="55E22DAA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Assign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identifier&gt; = &lt;Expression&gt; ;</w:t>
      </w:r>
    </w:p>
    <w:p w14:paraId="60FEC95E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2980099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Token: seperator           Lexe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: ;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                  </w:t>
      </w:r>
    </w:p>
    <w:p w14:paraId="2FFCDC05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12917074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Token: seperator           Lexeme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: }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                  </w:t>
      </w:r>
    </w:p>
    <w:p w14:paraId="7093D44D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724476B8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 xml:space="preserve">Token: seperator           Lexeme: #                   </w:t>
      </w:r>
    </w:p>
    <w:p w14:paraId="478B6EA6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Opt Declaration Lis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Declaration List&gt; | &lt;Empty&gt;</w:t>
      </w:r>
    </w:p>
    <w:p w14:paraId="4B20AF3F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Empty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epsilon</w:t>
      </w:r>
    </w:p>
    <w:p w14:paraId="3FEFCEAA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  <w:r w:rsidRPr="005D336A">
        <w:rPr>
          <w:rFonts w:asciiTheme="majorBidi" w:hAnsiTheme="majorBidi" w:cstheme="majorBidi"/>
          <w:iCs/>
          <w:sz w:val="24"/>
          <w:szCs w:val="24"/>
        </w:rPr>
        <w:t>&lt;Statement List</w:t>
      </w:r>
      <w:proofErr w:type="gramStart"/>
      <w:r w:rsidRPr="005D336A">
        <w:rPr>
          <w:rFonts w:asciiTheme="majorBidi" w:hAnsiTheme="majorBidi" w:cstheme="majorBidi"/>
          <w:iCs/>
          <w:sz w:val="24"/>
          <w:szCs w:val="24"/>
        </w:rPr>
        <w:t>&gt; ::=</w:t>
      </w:r>
      <w:proofErr w:type="gramEnd"/>
      <w:r w:rsidRPr="005D336A">
        <w:rPr>
          <w:rFonts w:asciiTheme="majorBidi" w:hAnsiTheme="majorBidi" w:cstheme="majorBidi"/>
          <w:iCs/>
          <w:sz w:val="24"/>
          <w:szCs w:val="24"/>
        </w:rPr>
        <w:t xml:space="preserve"> &lt;Statement&gt; | &lt;Statement&gt; &lt;Statement List&gt;</w:t>
      </w:r>
    </w:p>
    <w:p w14:paraId="6DD8343C" w14:textId="77777777" w:rsidR="005D336A" w:rsidRPr="005D336A" w:rsidRDefault="005D336A" w:rsidP="005D336A">
      <w:pPr>
        <w:rPr>
          <w:rFonts w:asciiTheme="majorBidi" w:hAnsiTheme="majorBidi" w:cstheme="majorBidi"/>
          <w:iCs/>
          <w:sz w:val="24"/>
          <w:szCs w:val="24"/>
        </w:rPr>
      </w:pPr>
    </w:p>
    <w:p w14:paraId="39CE29C8" w14:textId="1A58D1E4" w:rsidR="005D336A" w:rsidRPr="005D336A" w:rsidRDefault="005D336A" w:rsidP="005D336A">
      <w:pPr>
        <w:rPr>
          <w:rFonts w:asciiTheme="majorBidi" w:hAnsiTheme="majorBidi" w:cstheme="majorBidi"/>
          <w:b/>
          <w:bCs/>
          <w:iCs/>
          <w:sz w:val="24"/>
          <w:szCs w:val="24"/>
        </w:rPr>
      </w:pPr>
      <w:r w:rsidRPr="005D336A">
        <w:rPr>
          <w:rFonts w:asciiTheme="majorBidi" w:hAnsiTheme="majorBidi" w:cstheme="majorBidi"/>
          <w:b/>
          <w:bCs/>
          <w:iCs/>
          <w:sz w:val="24"/>
          <w:szCs w:val="24"/>
        </w:rPr>
        <w:t>Syntax Accepted</w:t>
      </w:r>
    </w:p>
    <w:sectPr w:rsidR="005D336A" w:rsidRPr="005D336A" w:rsidSect="00386D2E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B64B8" w14:textId="77777777" w:rsidR="008F0FF8" w:rsidRDefault="008F0FF8" w:rsidP="00386D2E">
      <w:r>
        <w:separator/>
      </w:r>
    </w:p>
  </w:endnote>
  <w:endnote w:type="continuationSeparator" w:id="0">
    <w:p w14:paraId="68F7AA06" w14:textId="77777777" w:rsidR="008F0FF8" w:rsidRDefault="008F0FF8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E3E92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7032FB8" w14:textId="77777777" w:rsidR="0082470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AE192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1C898F" w14:textId="77777777" w:rsidR="0082470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67264" w14:textId="77777777" w:rsidR="008F0FF8" w:rsidRDefault="008F0FF8" w:rsidP="00386D2E">
      <w:r>
        <w:separator/>
      </w:r>
    </w:p>
  </w:footnote>
  <w:footnote w:type="continuationSeparator" w:id="0">
    <w:p w14:paraId="2B2CBA4C" w14:textId="77777777" w:rsidR="008F0FF8" w:rsidRDefault="008F0FF8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0B0"/>
    <w:multiLevelType w:val="hybridMultilevel"/>
    <w:tmpl w:val="2592D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C4112"/>
    <w:multiLevelType w:val="hybridMultilevel"/>
    <w:tmpl w:val="31108B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873C0"/>
    <w:multiLevelType w:val="hybridMultilevel"/>
    <w:tmpl w:val="B0065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900A1"/>
    <w:multiLevelType w:val="hybridMultilevel"/>
    <w:tmpl w:val="BA840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267516">
    <w:abstractNumId w:val="4"/>
  </w:num>
  <w:num w:numId="2" w16cid:durableId="1301426095">
    <w:abstractNumId w:val="1"/>
  </w:num>
  <w:num w:numId="3" w16cid:durableId="898901615">
    <w:abstractNumId w:val="2"/>
  </w:num>
  <w:num w:numId="4" w16cid:durableId="1224751020">
    <w:abstractNumId w:val="0"/>
  </w:num>
  <w:num w:numId="5" w16cid:durableId="64473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26AFA"/>
    <w:rsid w:val="0003453F"/>
    <w:rsid w:val="00047286"/>
    <w:rsid w:val="000919A1"/>
    <w:rsid w:val="0009519F"/>
    <w:rsid w:val="000F47FA"/>
    <w:rsid w:val="001056F1"/>
    <w:rsid w:val="00124F30"/>
    <w:rsid w:val="00125D77"/>
    <w:rsid w:val="00193D6C"/>
    <w:rsid w:val="001C22EF"/>
    <w:rsid w:val="001C3E9D"/>
    <w:rsid w:val="001C4C41"/>
    <w:rsid w:val="001F33CD"/>
    <w:rsid w:val="00235ABC"/>
    <w:rsid w:val="00244750"/>
    <w:rsid w:val="00245BAD"/>
    <w:rsid w:val="00255DB8"/>
    <w:rsid w:val="002632E3"/>
    <w:rsid w:val="00265451"/>
    <w:rsid w:val="002705DE"/>
    <w:rsid w:val="00283E7B"/>
    <w:rsid w:val="002C32CD"/>
    <w:rsid w:val="002C4FEA"/>
    <w:rsid w:val="002F4BEC"/>
    <w:rsid w:val="003120EF"/>
    <w:rsid w:val="00324C3F"/>
    <w:rsid w:val="00332973"/>
    <w:rsid w:val="00333F1E"/>
    <w:rsid w:val="003579AB"/>
    <w:rsid w:val="00386D2E"/>
    <w:rsid w:val="00410FCC"/>
    <w:rsid w:val="0041119D"/>
    <w:rsid w:val="00416322"/>
    <w:rsid w:val="00436DB3"/>
    <w:rsid w:val="004437B8"/>
    <w:rsid w:val="00446B1E"/>
    <w:rsid w:val="00461E44"/>
    <w:rsid w:val="004F1B14"/>
    <w:rsid w:val="00523753"/>
    <w:rsid w:val="005D336A"/>
    <w:rsid w:val="00602350"/>
    <w:rsid w:val="0061533A"/>
    <w:rsid w:val="00625FB7"/>
    <w:rsid w:val="006827A5"/>
    <w:rsid w:val="00685E57"/>
    <w:rsid w:val="006B1D30"/>
    <w:rsid w:val="006C205B"/>
    <w:rsid w:val="006E23F0"/>
    <w:rsid w:val="00762F6C"/>
    <w:rsid w:val="00770044"/>
    <w:rsid w:val="007741B6"/>
    <w:rsid w:val="00795451"/>
    <w:rsid w:val="007A4815"/>
    <w:rsid w:val="007B048B"/>
    <w:rsid w:val="007C7D18"/>
    <w:rsid w:val="007D0160"/>
    <w:rsid w:val="008336AC"/>
    <w:rsid w:val="0086089E"/>
    <w:rsid w:val="00864422"/>
    <w:rsid w:val="008E04E3"/>
    <w:rsid w:val="008E43D8"/>
    <w:rsid w:val="008F0FF8"/>
    <w:rsid w:val="009021E8"/>
    <w:rsid w:val="009168A7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376A"/>
    <w:rsid w:val="00A360D2"/>
    <w:rsid w:val="00A56487"/>
    <w:rsid w:val="00A66CE8"/>
    <w:rsid w:val="00A97A30"/>
    <w:rsid w:val="00AC3F02"/>
    <w:rsid w:val="00B00CA5"/>
    <w:rsid w:val="00B2203C"/>
    <w:rsid w:val="00B317D9"/>
    <w:rsid w:val="00B66482"/>
    <w:rsid w:val="00BB606E"/>
    <w:rsid w:val="00BD65A8"/>
    <w:rsid w:val="00C0309D"/>
    <w:rsid w:val="00C32383"/>
    <w:rsid w:val="00C420A6"/>
    <w:rsid w:val="00C55270"/>
    <w:rsid w:val="00C574C8"/>
    <w:rsid w:val="00C602E6"/>
    <w:rsid w:val="00CB25C2"/>
    <w:rsid w:val="00CE346C"/>
    <w:rsid w:val="00D225C8"/>
    <w:rsid w:val="00D42701"/>
    <w:rsid w:val="00D5251C"/>
    <w:rsid w:val="00D56C68"/>
    <w:rsid w:val="00D63148"/>
    <w:rsid w:val="00D86A8C"/>
    <w:rsid w:val="00D90F78"/>
    <w:rsid w:val="00DC032E"/>
    <w:rsid w:val="00E05E02"/>
    <w:rsid w:val="00E24443"/>
    <w:rsid w:val="00E24E8D"/>
    <w:rsid w:val="00E2500E"/>
    <w:rsid w:val="00E26FC6"/>
    <w:rsid w:val="00E32ED0"/>
    <w:rsid w:val="00E337CD"/>
    <w:rsid w:val="00E433EB"/>
    <w:rsid w:val="00E52BF7"/>
    <w:rsid w:val="00E87FDC"/>
    <w:rsid w:val="00ED6A4A"/>
    <w:rsid w:val="00EE2038"/>
    <w:rsid w:val="00F079FF"/>
    <w:rsid w:val="00F156EC"/>
    <w:rsid w:val="00F52B29"/>
    <w:rsid w:val="00F71243"/>
    <w:rsid w:val="00F92605"/>
    <w:rsid w:val="00FA343E"/>
    <w:rsid w:val="00FB7B35"/>
    <w:rsid w:val="00FC03A7"/>
    <w:rsid w:val="00FD119E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3A2E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35A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244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8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2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4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5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2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3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MichaelR13/cpsc323.Proje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4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Michael Rojas</cp:lastModifiedBy>
  <cp:revision>34</cp:revision>
  <dcterms:created xsi:type="dcterms:W3CDTF">2011-08-31T17:37:00Z</dcterms:created>
  <dcterms:modified xsi:type="dcterms:W3CDTF">2023-05-19T05:23:00Z</dcterms:modified>
</cp:coreProperties>
</file>